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2E8FC86" w:rsidR="000172AA" w:rsidRPr="000172AA" w:rsidRDefault="000172AA" w:rsidP="00E31880">
      <w:pPr>
        <w:jc w:val="center"/>
        <w:rPr>
          <w:b/>
          <w:bCs/>
          <w:sz w:val="32"/>
          <w:szCs w:val="32"/>
        </w:rPr>
      </w:pPr>
      <w:r>
        <w:rPr>
          <w:b/>
          <w:bCs/>
          <w:sz w:val="32"/>
          <w:szCs w:val="32"/>
        </w:rPr>
        <w:t>(</w:t>
      </w:r>
      <w:r w:rsidR="0098301B">
        <w:rPr>
          <w:b/>
          <w:bCs/>
          <w:sz w:val="32"/>
          <w:szCs w:val="32"/>
        </w:rPr>
        <w:t>Nor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47CBEFF" w:rsidR="00C543C7" w:rsidRDefault="0098301B"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6609D" w14:textId="77777777" w:rsidR="000D5B25" w:rsidRDefault="000D5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D46D1B" w:rsidR="00F4034F" w:rsidRPr="000D5B25" w:rsidRDefault="00F4034F" w:rsidP="000D5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CC409" w14:textId="77777777" w:rsidR="000D5B25" w:rsidRDefault="000D5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F0428" w14:textId="77777777" w:rsidR="000D5B25" w:rsidRDefault="000D5B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37B2B01" w:rsidR="00F4034F" w:rsidRPr="000D5B25" w:rsidRDefault="00F4034F" w:rsidP="000D5B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02075" w14:textId="77777777" w:rsidR="000D5B25" w:rsidRDefault="000D5B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7393255">
    <w:abstractNumId w:val="1"/>
  </w:num>
  <w:num w:numId="2" w16cid:durableId="122311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0D5B25"/>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98301B"/>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6</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